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internship-application-letter"/>
    <w:p>
      <w:pPr>
        <w:pStyle w:val="Heading1"/>
      </w:pPr>
      <w:r>
        <w:t xml:space="preserve">Internship Application Letter</w:t>
      </w:r>
    </w:p>
    <w:bookmarkEnd w:id="20"/>
    <w:p>
      <w:pPr>
        <w:pStyle w:val="FirstParagraph"/>
      </w:pPr>
      <w:r>
        <w:t xml:space="preserve">Your Name</w:t>
      </w:r>
      <w:r>
        <w:br/>
      </w:r>
      <w:r>
        <w:t xml:space="preserve">Your Address</w:t>
      </w:r>
      <w:r>
        <w:br/>
      </w:r>
      <w:r>
        <w:t xml:space="preserve">City, State, ZIP Code</w:t>
      </w:r>
      <w:r>
        <w:br/>
      </w:r>
      <w:r>
        <w:t xml:space="preserve">Email Address | Phone Number</w:t>
      </w:r>
    </w:p>
    <w:p>
      <w:pPr>
        <w:pStyle w:val="BodyText"/>
      </w:pPr>
      <w:r>
        <w:t xml:space="preserve">Date: October 26, 2023</w:t>
      </w:r>
    </w:p>
    <w:p>
      <w:pPr>
        <w:pStyle w:val="BodyText"/>
      </w:pPr>
      <w:r>
        <w:t xml:space="preserve">Recruitment Team</w:t>
      </w:r>
      <w:r>
        <w:br/>
      </w:r>
      <w:r>
        <w:t xml:space="preserve">U.S. Customs and Border Protection (CBP)</w:t>
      </w:r>
      <w:r>
        <w:br/>
      </w:r>
      <w:r>
        <w:t xml:space="preserve">Miami Field Office</w:t>
      </w:r>
      <w:r>
        <w:br/>
      </w:r>
      <w:r>
        <w:t xml:space="preserve">501 S.W. First Street</w:t>
      </w:r>
      <w:r>
        <w:br/>
      </w:r>
      <w:r>
        <w:t xml:space="preserve">Miami, FL 33101</w:t>
      </w:r>
    </w:p>
    <w:p>
      <w:pPr>
        <w:pStyle w:val="BodyText"/>
      </w:pPr>
      <w:r>
        <w:t xml:space="preserve">Dear Hiring Committee,</w:t>
      </w:r>
    </w:p>
    <w:p>
      <w:pPr>
        <w:pStyle w:val="BodyText"/>
      </w:pPr>
      <w:r>
        <w:t xml:space="preserve">I am writing to express my profound enthusiasm for the Customs Officer Internship position within the United States Border Security Operations at the Miami Field Office, as advertised on the CBP careers portal. As a dedicated student pursuing a Bachelor of Science in International Trade and Homeland Security at Florida International University with a 3.8 GPA, I have meticulously prepared myself to contribute meaningfully to the critical mission of safeguarding our nation's borders while facilitating legitimate international commerce through this vital Internship Application Letter opportunity.</w:t>
      </w:r>
    </w:p>
    <w:p>
      <w:pPr>
        <w:pStyle w:val="BodyText"/>
      </w:pPr>
      <w:r>
        <w:t xml:space="preserve">My fascination with customs operations began during my sophomore year when I participated in a field study at the Port of Miami, observing CBP officers inspecting cargo containers and conducting risk assessments. Witnessing firsthand how meticulous attention to detail in identifying prohibited agricultural products prevented potential biosecurity threats deeply resonated with my academic focus on trade compliance systems. This experience crystallized my commitment to becoming a Customs Officer who upholds both national security imperatives and the smooth flow of global trade – precisely the dual mandate that defines the United States Miami CBP environment. The strategic significance of Miami as America's gateway to Latin America and the Caribbean makes this field office uniquely positioned to address evolving threats while managing over $200 billion in annual trade volume, an ecosystem I am eager to understand from within.</w:t>
      </w:r>
    </w:p>
    <w:p>
      <w:pPr>
        <w:pStyle w:val="BodyText"/>
      </w:pPr>
      <w:r>
        <w:t xml:space="preserve">My academic curriculum has provided rigorous preparation for this Customs Officer role. Coursework such as "International Trade Law," "Risk Management in Border Security," and "Cultural Competency in Global Commerce" has equipped me with foundational knowledge of the Harmonized Tariff Schedule, CBP's Automated Commercial Environment (ACE), and international regulatory frameworks like the World Trade Organization agreements. I've excelled in analyzing complex trade documentation scenarios during simulated exercises, consistently achieving top scores in identifying discrepancies between commercial invoices and shipping manifests. Furthermore, my fluency in Spanish – developed through four years of academic study supplemented by volunteer work at Miami-Dade County's immigrant assistance center – positions me to effectively engage with the diverse communities that frequent this critical port of entry. I understand that cultural sensitivity is not merely an asset but a strategic necessity for effective border management in United States Miami.</w:t>
      </w:r>
    </w:p>
    <w:p>
      <w:pPr>
        <w:pStyle w:val="BodyText"/>
      </w:pPr>
      <w:r>
        <w:t xml:space="preserve">Beyond academic credentials, my internship at the Miami International Airport's Transportation Security Administration (TSA) office provided invaluable hands-on exposure to federal security protocols. While primarily supporting passenger screening operations, I observed CBP officers conducting pre-flight cargo inspections and interacting with airline representatives about import regulations. This experience honed my ability to navigate high-pressure environments while maintaining strict adherence to procedures – skills directly transferable to customs operations where precision impacts both national safety and economic efficiency. I also volunteered with the Non-Profit "Border Communities Connect," assisting in creating educational materials about legal trade pathways for small businesses, which deepened my appreciation for how Customs Officer work supports local economic vitality.</w:t>
      </w:r>
    </w:p>
    <w:p>
      <w:pPr>
        <w:pStyle w:val="BodyText"/>
      </w:pPr>
      <w:r>
        <w:t xml:space="preserve">The unique challenges facing United States Miami demand innovative solutions that blend technology, policy, and human expertise. I have closely followed CBP's initiatives like the "Smart Border Declaration" and its use of AI-driven risk assessment tools in Miami's cargo operations. During my studies, I developed a research project examining how blockchain technology could enhance supply chain transparency for high-value goods entering through South Florida ports – an area where Miami's role as a hub for luxury imports creates both opportunity and vulnerability. I am eager to contribute fresh perspectives on such emerging trends while learning from Miami Field Office veterans who manage one of the most complex border environments in the nation.</w:t>
      </w:r>
    </w:p>
    <w:p>
      <w:pPr>
        <w:pStyle w:val="BodyText"/>
      </w:pPr>
      <w:r>
        <w:t xml:space="preserve">What particularly excites me about this internship is its dual focus on operational excellence and professional development. I understand that Customs Officer training includes rigorous components in criminal investigations, agricultural inspection protocols, and maritime security operations – all areas where Miami's geographic position creates unique learning opportunities. My academic advisor has confirmed that the Miami Field Office's partnership with FIU provides exceptional mentorship for interns seeking to transition into full-time roles within CBP. I am prepared to commit fully to the demanding schedule required during customs processing peaks, including early morning shifts and weekend coverage, recognizing that border security operates 24/7 across all seasons.</w:t>
      </w:r>
    </w:p>
    <w:p>
      <w:pPr>
        <w:pStyle w:val="BodyText"/>
      </w:pPr>
      <w:r>
        <w:t xml:space="preserve">As a future Customs Officer in United States Miami, I envision myself contributing to several critical objectives: enhancing the efficiency of cargo clearance processes while maintaining robust security measures; supporting community relations efforts that build trust with international trading partners; and applying my language skills to facilitate communication during complex inspections. My goal is not merely to fulfill internship requirements but to become a proactive asset who identifies procedural improvements through the lens of both national security and economic pragmatism – exactly what CBP seeks in its next generation of border professionals.</w:t>
      </w:r>
    </w:p>
    <w:p>
      <w:pPr>
        <w:pStyle w:val="BodyText"/>
      </w:pPr>
      <w:r>
        <w:t xml:space="preserve">I have attached my resume, academic transcript, and letters of recommendation from Professor Elena Rodriguez (Director, FIU Center for Border Security) and Mr. David Chen (TSA Supervisor at MIA), who can attest to my analytical abilities and commitment to public service. I am available for an interview at your earliest convenience and would welcome the opportunity to discuss how my background aligns with Miami Field Office's mission. Thank you for considering this Internship Application Letter; I am eager to bring my dedication, linguistic skills, and academic rigor to support CBP's vital work protecting America's borders through the strategic lens of United States Miami.</w:t>
      </w:r>
    </w:p>
    <w:p>
      <w:pPr>
        <w:pStyle w:val="BodyText"/>
      </w:pPr>
      <w:r>
        <w:t xml:space="preserve">Sincerely,</w:t>
      </w:r>
    </w:p>
    <w:p>
      <w:pPr>
        <w:pStyle w:val="BodyText"/>
      </w:pPr>
      <w:r>
        <w:t xml:space="preserve">[Your Typed Name]</w:t>
      </w:r>
    </w:p>
    <w:p>
      <w:pPr>
        <w:pStyle w:val="BodyText"/>
      </w:pPr>
      <w:r>
        <w:t xml:space="preserve">Florida International University | Student ID: [Your 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6-07-24T05:54:06Z</dcterms:created>
  <dcterms:modified xsi:type="dcterms:W3CDTF">2026-07-24T05:54:06Z</dcterms:modified>
</cp:coreProperties>
</file>

<file path=docProps/custom.xml><?xml version="1.0" encoding="utf-8"?>
<Properties xmlns="http://schemas.openxmlformats.org/officeDocument/2006/custom-properties" xmlns:vt="http://schemas.openxmlformats.org/officeDocument/2006/docPropsVTypes"/>
</file>